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3132B" w14:textId="7FA2895B" w:rsidR="00B70338" w:rsidRDefault="00B70338" w:rsidP="001B69FF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AD99A50" wp14:editId="0A6C8121">
            <wp:extent cx="3409950" cy="7842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nry-logo-banner-flag-4C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164" cy="812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C5502" w14:textId="77777777" w:rsidR="00B70338" w:rsidRDefault="00B70338" w:rsidP="001B69FF">
      <w:pPr>
        <w:jc w:val="center"/>
        <w:rPr>
          <w:b/>
          <w:sz w:val="28"/>
          <w:szCs w:val="28"/>
        </w:rPr>
      </w:pPr>
    </w:p>
    <w:p w14:paraId="7E6EFD5B" w14:textId="62D247CE" w:rsidR="00093774" w:rsidRDefault="00EF458D" w:rsidP="001B69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enry </w:t>
      </w:r>
      <w:r w:rsidR="00056FAF">
        <w:rPr>
          <w:b/>
          <w:sz w:val="28"/>
          <w:szCs w:val="28"/>
        </w:rPr>
        <w:t>PRAYERS FOR PRESLIE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76473D58" w14:textId="3CD4EA9C" w:rsidR="004E122B" w:rsidRPr="00252982" w:rsidRDefault="00056FAF" w:rsidP="001B69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ctober 6</w:t>
      </w:r>
      <w:r w:rsidR="004E122B">
        <w:rPr>
          <w:b/>
          <w:sz w:val="28"/>
          <w:szCs w:val="28"/>
        </w:rPr>
        <w:t>, 2020</w:t>
      </w:r>
    </w:p>
    <w:p w14:paraId="47475DA8" w14:textId="2B948F8E" w:rsidR="0058221F" w:rsidRDefault="005E5138" w:rsidP="0058221F">
      <w:pPr>
        <w:spacing w:after="0"/>
        <w:rPr>
          <w:b/>
          <w:bCs/>
        </w:rPr>
      </w:pPr>
      <w:r w:rsidRPr="008C15A4">
        <w:br w:type="textWrapping" w:clear="all"/>
      </w:r>
      <w:r w:rsidR="00F76B9C">
        <w:rPr>
          <w:b/>
          <w:bCs/>
        </w:rPr>
        <w:t xml:space="preserve">Prayers </w:t>
      </w:r>
      <w:proofErr w:type="gramStart"/>
      <w:r w:rsidR="00F76B9C">
        <w:rPr>
          <w:b/>
          <w:bCs/>
        </w:rPr>
        <w:t>For</w:t>
      </w:r>
      <w:proofErr w:type="gramEnd"/>
      <w:r w:rsidR="00F76B9C">
        <w:rPr>
          <w:b/>
          <w:bCs/>
        </w:rPr>
        <w:t xml:space="preserve"> </w:t>
      </w:r>
      <w:proofErr w:type="spellStart"/>
      <w:r w:rsidR="00F76B9C">
        <w:rPr>
          <w:b/>
          <w:bCs/>
        </w:rPr>
        <w:t>Preslie</w:t>
      </w:r>
      <w:proofErr w:type="spellEnd"/>
      <w:r w:rsidR="00F76B9C">
        <w:rPr>
          <w:b/>
          <w:bCs/>
        </w:rPr>
        <w:t xml:space="preserve"> Rifle</w:t>
      </w:r>
      <w:r w:rsidR="0058221F">
        <w:rPr>
          <w:b/>
          <w:bCs/>
        </w:rPr>
        <w:t>.jpg</w:t>
      </w:r>
    </w:p>
    <w:p w14:paraId="17E0D8DD" w14:textId="21D0D654" w:rsidR="0058221F" w:rsidRDefault="0058221F" w:rsidP="0058221F">
      <w:pPr>
        <w:spacing w:after="0"/>
      </w:pPr>
      <w:r>
        <w:t>The “</w:t>
      </w:r>
      <w:r w:rsidR="00F76B9C">
        <w:t xml:space="preserve">Prayers </w:t>
      </w:r>
      <w:proofErr w:type="gramStart"/>
      <w:r w:rsidR="00F76B9C">
        <w:t>For</w:t>
      </w:r>
      <w:proofErr w:type="gramEnd"/>
      <w:r w:rsidR="00F76B9C">
        <w:t xml:space="preserve"> </w:t>
      </w:r>
      <w:proofErr w:type="spellStart"/>
      <w:r w:rsidR="00F76B9C">
        <w:t>Preslie</w:t>
      </w:r>
      <w:proofErr w:type="spellEnd"/>
      <w:r>
        <w:t>”</w:t>
      </w:r>
      <w:r w:rsidR="00D334FD">
        <w:t xml:space="preserve"> .22 S/L/LR lever action rifle features</w:t>
      </w:r>
      <w:r>
        <w:t xml:space="preserve"> an engraved and </w:t>
      </w:r>
      <w:r w:rsidR="00D334FD">
        <w:t>hand-painted</w:t>
      </w:r>
      <w:r>
        <w:t xml:space="preserve"> </w:t>
      </w:r>
      <w:r w:rsidR="00D334FD">
        <w:t xml:space="preserve">genuine American walnut </w:t>
      </w:r>
      <w:r>
        <w:t>buttstock with a</w:t>
      </w:r>
      <w:r w:rsidR="00D334FD">
        <w:t xml:space="preserve"> bright orange</w:t>
      </w:r>
      <w:r>
        <w:t xml:space="preserve"> </w:t>
      </w:r>
      <w:r w:rsidR="00D334FD">
        <w:t>leukemia awareness ribbon in a butterfly motif</w:t>
      </w:r>
      <w:r>
        <w:t xml:space="preserve">. </w:t>
      </w:r>
    </w:p>
    <w:p w14:paraId="6A0119CB" w14:textId="57510229" w:rsidR="0058221F" w:rsidRDefault="0058221F" w:rsidP="00B70338">
      <w:pPr>
        <w:spacing w:after="0"/>
      </w:pPr>
    </w:p>
    <w:p w14:paraId="1DA6F82B" w14:textId="4CE52C59" w:rsidR="0058221F" w:rsidRDefault="00477ED7" w:rsidP="0058221F">
      <w:pPr>
        <w:spacing w:after="0"/>
        <w:rPr>
          <w:b/>
        </w:rPr>
      </w:pPr>
      <w:proofErr w:type="spellStart"/>
      <w:r>
        <w:rPr>
          <w:b/>
        </w:rPr>
        <w:t>Preslie</w:t>
      </w:r>
      <w:proofErr w:type="spellEnd"/>
      <w:r>
        <w:rPr>
          <w:b/>
        </w:rPr>
        <w:t xml:space="preserve"> Mantsch</w:t>
      </w:r>
      <w:r w:rsidR="0058221F">
        <w:rPr>
          <w:b/>
        </w:rPr>
        <w:t>.jpg</w:t>
      </w:r>
    </w:p>
    <w:p w14:paraId="58A916C7" w14:textId="0A12A523" w:rsidR="0058221F" w:rsidRDefault="00477ED7" w:rsidP="0058221F">
      <w:pPr>
        <w:spacing w:after="0"/>
      </w:pPr>
      <w:r>
        <w:t>3</w:t>
      </w:r>
      <w:r w:rsidR="0058221F">
        <w:t xml:space="preserve">-year-old </w:t>
      </w:r>
      <w:proofErr w:type="spellStart"/>
      <w:r>
        <w:t>Preslie</w:t>
      </w:r>
      <w:proofErr w:type="spellEnd"/>
      <w:r>
        <w:t xml:space="preserve"> </w:t>
      </w:r>
      <w:proofErr w:type="spellStart"/>
      <w:r>
        <w:t>Mantsch</w:t>
      </w:r>
      <w:proofErr w:type="spellEnd"/>
      <w:r w:rsidR="0058221F">
        <w:t xml:space="preserve"> of </w:t>
      </w:r>
      <w:r>
        <w:t>Iron River, MI</w:t>
      </w:r>
      <w:r w:rsidR="0058221F">
        <w:t xml:space="preserve"> was diagnosed with </w:t>
      </w:r>
      <w:r w:rsidRPr="00477ED7">
        <w:t>B-cell acute lymphoblastic leukemia</w:t>
      </w:r>
      <w:r w:rsidR="0058221F">
        <w:t xml:space="preserve"> in </w:t>
      </w:r>
      <w:r>
        <w:t>April</w:t>
      </w:r>
      <w:r w:rsidR="0058221F">
        <w:t xml:space="preserve"> 2020.</w:t>
      </w:r>
    </w:p>
    <w:p w14:paraId="59CCB775" w14:textId="77777777" w:rsidR="0058221F" w:rsidRDefault="0058221F" w:rsidP="00B70338">
      <w:pPr>
        <w:spacing w:after="0"/>
      </w:pPr>
    </w:p>
    <w:sectPr w:rsidR="0058221F" w:rsidSect="00B703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56FAF"/>
    <w:rsid w:val="00093774"/>
    <w:rsid w:val="000E4DC7"/>
    <w:rsid w:val="001B69FF"/>
    <w:rsid w:val="001E6013"/>
    <w:rsid w:val="002104EF"/>
    <w:rsid w:val="00252982"/>
    <w:rsid w:val="002A66EC"/>
    <w:rsid w:val="002E0E9F"/>
    <w:rsid w:val="003723F7"/>
    <w:rsid w:val="003E3109"/>
    <w:rsid w:val="003E4922"/>
    <w:rsid w:val="0046634A"/>
    <w:rsid w:val="00477ED7"/>
    <w:rsid w:val="004970FA"/>
    <w:rsid w:val="004E122B"/>
    <w:rsid w:val="00516671"/>
    <w:rsid w:val="00554EFC"/>
    <w:rsid w:val="0058221F"/>
    <w:rsid w:val="005E5138"/>
    <w:rsid w:val="006754C7"/>
    <w:rsid w:val="006E7EC2"/>
    <w:rsid w:val="00745A66"/>
    <w:rsid w:val="00812901"/>
    <w:rsid w:val="00814E79"/>
    <w:rsid w:val="008571F4"/>
    <w:rsid w:val="008C15A4"/>
    <w:rsid w:val="008E4B3F"/>
    <w:rsid w:val="0091682C"/>
    <w:rsid w:val="00922A65"/>
    <w:rsid w:val="009620E5"/>
    <w:rsid w:val="0098496C"/>
    <w:rsid w:val="00B154B7"/>
    <w:rsid w:val="00B70338"/>
    <w:rsid w:val="00B957C2"/>
    <w:rsid w:val="00BE5434"/>
    <w:rsid w:val="00D30D97"/>
    <w:rsid w:val="00D334FD"/>
    <w:rsid w:val="00D4739C"/>
    <w:rsid w:val="00D506C9"/>
    <w:rsid w:val="00D85C2E"/>
    <w:rsid w:val="00E81986"/>
    <w:rsid w:val="00EF458D"/>
    <w:rsid w:val="00F76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78F5"/>
  <w15:chartTrackingRefBased/>
  <w15:docId w15:val="{DF19B7AF-D8DC-4DD9-A9CF-BA020B9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Dan Clayton-Luce</cp:lastModifiedBy>
  <cp:revision>3</cp:revision>
  <dcterms:created xsi:type="dcterms:W3CDTF">2020-10-05T15:01:00Z</dcterms:created>
  <dcterms:modified xsi:type="dcterms:W3CDTF">2020-10-05T15:41:00Z</dcterms:modified>
</cp:coreProperties>
</file>